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1643A4CA" w14:textId="77777777" w:rsidTr="00A346BA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A346BA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A724768" w:rsidR="0000007A" w:rsidRPr="00DE7D30" w:rsidRDefault="0003626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036263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A346BA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55B432B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36263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A346BA">
              <w:rPr>
                <w:rFonts w:ascii="Arial" w:hAnsi="Arial" w:cs="Arial"/>
                <w:b/>
                <w:bCs/>
                <w:szCs w:val="28"/>
                <w:lang w:val="en-GB"/>
              </w:rPr>
              <w:t>29</w:t>
            </w:r>
          </w:p>
        </w:tc>
      </w:tr>
      <w:tr w:rsidR="0000007A" w:rsidRPr="00DE7D30" w14:paraId="05B60576" w14:textId="77777777" w:rsidTr="00A346BA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6272CF" w:rsidR="0000007A" w:rsidRPr="00DE7D30" w:rsidRDefault="000362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36263">
              <w:rPr>
                <w:rFonts w:ascii="Arial" w:hAnsi="Arial" w:cs="Arial"/>
                <w:b/>
                <w:szCs w:val="28"/>
                <w:lang w:val="en-GB"/>
              </w:rPr>
              <w:t>Research on Two-way Promotion Mechanism of Digital RMB and Digital Economy</w:t>
            </w:r>
          </w:p>
        </w:tc>
      </w:tr>
      <w:tr w:rsidR="00CF0BBB" w:rsidRPr="00DE7D30" w14:paraId="6D508B1C" w14:textId="77777777" w:rsidTr="00A346BA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B542351" w:rsidR="00CF0BBB" w:rsidRPr="00DE7D30" w:rsidRDefault="000362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A346BA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A346BA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A346BA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313C5B15" w:rsidR="00204D68" w:rsidRPr="00DE7D30" w:rsidRDefault="00A35791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after making some improvements</w:t>
            </w:r>
          </w:p>
        </w:tc>
        <w:tc>
          <w:tcPr>
            <w:tcW w:w="1671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A346BA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0A4A6416" w:rsidR="00D9392F" w:rsidRPr="00DE7D30" w:rsidRDefault="00A35791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</w:tc>
        <w:tc>
          <w:tcPr>
            <w:tcW w:w="1671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A346BA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3EBD063C" w:rsidR="00D9392F" w:rsidRPr="00DE7D30" w:rsidRDefault="00CE20F4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 abstract should be divided in these points: Purpose, Methodology, Findings, Significance and then Key words with JEL Codes</w:t>
            </w:r>
          </w:p>
        </w:tc>
        <w:tc>
          <w:tcPr>
            <w:tcW w:w="1671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A346BA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471AE3DD" w:rsidR="00FB3DE3" w:rsidRPr="00DE7D30" w:rsidRDefault="00CE20F4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grammerly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check must be there. As it is showing more than 250 correction suggestions.</w:t>
            </w:r>
          </w:p>
        </w:tc>
        <w:tc>
          <w:tcPr>
            <w:tcW w:w="1671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A346BA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493CEAC7" w:rsidR="004430CD" w:rsidRPr="00DE7D30" w:rsidRDefault="00CE20F4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is not well organised. Sections are not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alling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with the connectivity.</w:t>
            </w:r>
          </w:p>
        </w:tc>
        <w:tc>
          <w:tcPr>
            <w:tcW w:w="1671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A346BA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D532B8F" w14:textId="5732F002" w:rsidR="005F184C" w:rsidRPr="00DE7D30" w:rsidRDefault="00CE20F4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Referencing is not proper. APA style should be followed</w:t>
            </w:r>
          </w:p>
        </w:tc>
        <w:tc>
          <w:tcPr>
            <w:tcW w:w="1671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937D44" w:rsidRPr="00340561" w14:paraId="2E7DD1C1" w14:textId="77777777" w:rsidTr="00A4031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A63CC" w14:textId="77777777" w:rsidR="00937D44" w:rsidRPr="00340561" w:rsidRDefault="00937D44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4B352D7" w14:textId="77777777" w:rsidR="00937D44" w:rsidRPr="00340561" w:rsidRDefault="00937D44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37D44" w:rsidRPr="00340561" w14:paraId="5A60D316" w14:textId="77777777" w:rsidTr="00A4031F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4B62D" w14:textId="77777777" w:rsidR="00937D44" w:rsidRPr="00340561" w:rsidRDefault="00937D44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DA6C1" w14:textId="77777777" w:rsidR="00937D44" w:rsidRPr="00340561" w:rsidRDefault="00937D44" w:rsidP="00A4031F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7262FBBF" w14:textId="77777777" w:rsidR="00937D44" w:rsidRPr="00340561" w:rsidRDefault="00937D44" w:rsidP="00A4031F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937D44" w:rsidRPr="00340561" w14:paraId="005707EB" w14:textId="77777777" w:rsidTr="00A4031F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ECF3A" w14:textId="77777777" w:rsidR="00937D44" w:rsidRPr="00340561" w:rsidRDefault="00937D44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4B0D4EA" w14:textId="77777777" w:rsidR="00937D44" w:rsidRPr="00340561" w:rsidRDefault="00937D44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4DD9C" w14:textId="77777777" w:rsidR="00937D44" w:rsidRPr="00340561" w:rsidRDefault="00937D44" w:rsidP="00A4031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2D16AA40" w14:textId="77777777" w:rsidR="00937D44" w:rsidRPr="00340561" w:rsidRDefault="00937D44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98E2766" w14:textId="77777777" w:rsidR="00937D44" w:rsidRPr="00340561" w:rsidRDefault="00937D44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3D8A5F34" w14:textId="77777777" w:rsidR="00937D44" w:rsidRPr="00340561" w:rsidRDefault="00937D44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0731DFE" w14:textId="77777777" w:rsidR="00937D44" w:rsidRPr="00340561" w:rsidRDefault="00937D44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B52536B" w14:textId="77777777" w:rsidR="00937D44" w:rsidRPr="00340561" w:rsidRDefault="00937D44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5D76B5C" w14:textId="77777777" w:rsidR="00937D44" w:rsidRDefault="00937D44" w:rsidP="00937D44"/>
    <w:p w14:paraId="31D29706" w14:textId="183C6383" w:rsidR="00937D44" w:rsidRDefault="00937D44" w:rsidP="00937D44"/>
    <w:p w14:paraId="6C04339C" w14:textId="77777777" w:rsidR="00A346BA" w:rsidRPr="00375011" w:rsidRDefault="00A346BA" w:rsidP="00A346BA">
      <w:pPr>
        <w:rPr>
          <w:bCs/>
          <w:u w:val="single"/>
          <w:lang w:val="en-GB"/>
        </w:rPr>
      </w:pPr>
      <w:r w:rsidRPr="00375011">
        <w:rPr>
          <w:bCs/>
          <w:u w:val="single"/>
          <w:lang w:val="en-GB"/>
        </w:rPr>
        <w:lastRenderedPageBreak/>
        <w:t>Reviewer Details:</w:t>
      </w:r>
    </w:p>
    <w:p w14:paraId="5FC24A0A" w14:textId="73A42BB2" w:rsidR="00A346BA" w:rsidRDefault="00A346BA" w:rsidP="00937D44"/>
    <w:p w14:paraId="7C2D3DED" w14:textId="245BEE88" w:rsidR="00887A0F" w:rsidRDefault="00887A0F" w:rsidP="00937D44">
      <w:r>
        <w:rPr>
          <w:rFonts w:ascii="Arial" w:hAnsi="Arial" w:cs="Arial"/>
        </w:rPr>
        <w:t>Kirti Khanna, Manav Rachna International Institute of Research and Studies, India</w:t>
      </w:r>
      <w:bookmarkStart w:id="0" w:name="_GoBack"/>
      <w:bookmarkEnd w:id="0"/>
    </w:p>
    <w:p w14:paraId="76F890FA" w14:textId="77777777" w:rsidR="00937D44" w:rsidRPr="00401400" w:rsidRDefault="00937D44" w:rsidP="00937D44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8A096" w14:textId="77777777" w:rsidR="0003602C" w:rsidRPr="0000007A" w:rsidRDefault="0003602C" w:rsidP="0099583E">
      <w:r>
        <w:separator/>
      </w:r>
    </w:p>
  </w:endnote>
  <w:endnote w:type="continuationSeparator" w:id="0">
    <w:p w14:paraId="4F85C23D" w14:textId="77777777" w:rsidR="0003602C" w:rsidRPr="0000007A" w:rsidRDefault="0003602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9C09EA" w14:textId="77777777" w:rsidR="0003602C" w:rsidRPr="0000007A" w:rsidRDefault="0003602C" w:rsidP="0099583E">
      <w:r>
        <w:separator/>
      </w:r>
    </w:p>
  </w:footnote>
  <w:footnote w:type="continuationSeparator" w:id="0">
    <w:p w14:paraId="741FF67D" w14:textId="77777777" w:rsidR="0003602C" w:rsidRPr="0000007A" w:rsidRDefault="0003602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602C"/>
    <w:rsid w:val="00036263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A4F4A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60C9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7CF9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4514E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27F6D"/>
    <w:rsid w:val="008324FC"/>
    <w:rsid w:val="00846F1F"/>
    <w:rsid w:val="0085546D"/>
    <w:rsid w:val="00857953"/>
    <w:rsid w:val="0087201B"/>
    <w:rsid w:val="00877F10"/>
    <w:rsid w:val="00882091"/>
    <w:rsid w:val="00887A0F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37D44"/>
    <w:rsid w:val="00942DEE"/>
    <w:rsid w:val="009553EC"/>
    <w:rsid w:val="00962B70"/>
    <w:rsid w:val="00967C62"/>
    <w:rsid w:val="00982766"/>
    <w:rsid w:val="009852C4"/>
    <w:rsid w:val="00992C89"/>
    <w:rsid w:val="0099583E"/>
    <w:rsid w:val="009A0242"/>
    <w:rsid w:val="009A59ED"/>
    <w:rsid w:val="009B101F"/>
    <w:rsid w:val="009C5642"/>
    <w:rsid w:val="009E13C3"/>
    <w:rsid w:val="009E6A30"/>
    <w:rsid w:val="009E7968"/>
    <w:rsid w:val="009F07D4"/>
    <w:rsid w:val="009F29EB"/>
    <w:rsid w:val="009F7A71"/>
    <w:rsid w:val="00A001A0"/>
    <w:rsid w:val="00A12C83"/>
    <w:rsid w:val="00A153AC"/>
    <w:rsid w:val="00A15F2F"/>
    <w:rsid w:val="00A17184"/>
    <w:rsid w:val="00A31AAC"/>
    <w:rsid w:val="00A32905"/>
    <w:rsid w:val="00A346BA"/>
    <w:rsid w:val="00A35791"/>
    <w:rsid w:val="00A36C95"/>
    <w:rsid w:val="00A37DE3"/>
    <w:rsid w:val="00A40B00"/>
    <w:rsid w:val="00A4787C"/>
    <w:rsid w:val="00A51369"/>
    <w:rsid w:val="00A519D1"/>
    <w:rsid w:val="00A5303B"/>
    <w:rsid w:val="00A65C50"/>
    <w:rsid w:val="00A81F8A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207D"/>
    <w:rsid w:val="00AD6C51"/>
    <w:rsid w:val="00AE0E9B"/>
    <w:rsid w:val="00AE54CD"/>
    <w:rsid w:val="00AF3016"/>
    <w:rsid w:val="00B03A45"/>
    <w:rsid w:val="00B129C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4E8B"/>
    <w:rsid w:val="00B71205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20F4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2433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4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53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8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9</cp:revision>
  <dcterms:created xsi:type="dcterms:W3CDTF">2023-08-30T09:21:00Z</dcterms:created>
  <dcterms:modified xsi:type="dcterms:W3CDTF">2026-02-18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a22a88e1616abc72a82ca1f69dea3ca0a0b62022c593c85ea5803d26de4ba5</vt:lpwstr>
  </property>
</Properties>
</file>